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5A3146" w14:textId="341D0ABC" w:rsidR="00092A1E" w:rsidRDefault="00C65C20">
      <w:pPr>
        <w:pStyle w:val="2"/>
        <w:rPr>
          <w:rFonts w:ascii="仿宋" w:eastAsia="仿宋" w:hAnsi="仿宋"/>
          <w:b w:val="0"/>
        </w:rPr>
      </w:pPr>
      <w:r>
        <w:rPr>
          <w:rFonts w:ascii="仿宋" w:eastAsia="仿宋" w:hAnsi="仿宋" w:hint="eastAsia"/>
          <w:b w:val="0"/>
        </w:rPr>
        <w:t>附件</w:t>
      </w:r>
      <w:bookmarkStart w:id="0" w:name="_GoBack"/>
      <w:bookmarkEnd w:id="0"/>
    </w:p>
    <w:p w14:paraId="6321138F" w14:textId="1999DE8F" w:rsidR="00571EED" w:rsidRPr="00DB6499" w:rsidRDefault="00571EED" w:rsidP="00DB6499">
      <w:pPr>
        <w:pStyle w:val="2"/>
        <w:jc w:val="center"/>
        <w:rPr>
          <w:rFonts w:ascii="黑体" w:eastAsia="黑体" w:hAnsi="黑体"/>
        </w:rPr>
      </w:pPr>
      <w:r w:rsidRPr="00DB6499">
        <w:rPr>
          <w:rFonts w:ascii="黑体" w:eastAsia="黑体" w:hAnsi="黑体" w:hint="eastAsia"/>
        </w:rPr>
        <w:t>江苏省计算机学会2</w:t>
      </w:r>
      <w:r w:rsidRPr="00DB6499">
        <w:rPr>
          <w:rFonts w:ascii="黑体" w:eastAsia="黑体" w:hAnsi="黑体"/>
        </w:rPr>
        <w:t>02</w:t>
      </w:r>
      <w:r w:rsidR="00BB35D8">
        <w:rPr>
          <w:rFonts w:ascii="黑体" w:eastAsia="黑体" w:hAnsi="黑体"/>
        </w:rPr>
        <w:t>3</w:t>
      </w:r>
      <w:r w:rsidRPr="00DB6499">
        <w:rPr>
          <w:rFonts w:ascii="黑体" w:eastAsia="黑体" w:hAnsi="黑体" w:hint="eastAsia"/>
        </w:rPr>
        <w:t>年企业</w:t>
      </w:r>
      <w:r w:rsidR="007133FF">
        <w:rPr>
          <w:rFonts w:ascii="黑体" w:eastAsia="黑体" w:hAnsi="黑体" w:hint="eastAsia"/>
        </w:rPr>
        <w:t>资助</w:t>
      </w:r>
      <w:r w:rsidRPr="00DB6499">
        <w:rPr>
          <w:rFonts w:ascii="黑体" w:eastAsia="黑体" w:hAnsi="黑体" w:hint="eastAsia"/>
        </w:rPr>
        <w:t>教学类专项资金项目申报书</w:t>
      </w:r>
    </w:p>
    <w:p w14:paraId="06F83995" w14:textId="77777777" w:rsidR="007133FF" w:rsidRDefault="00C65C20" w:rsidP="00DB6499">
      <w:pPr>
        <w:adjustRightInd w:val="0"/>
        <w:ind w:firstLineChars="200" w:firstLine="562"/>
        <w:rPr>
          <w:rFonts w:ascii="仿宋" w:eastAsia="仿宋" w:hAnsi="仿宋" w:cs="宋体"/>
          <w:b/>
          <w:bCs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一、</w:t>
      </w:r>
      <w:r w:rsidR="007133FF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企业名称：</w:t>
      </w:r>
      <w:r w:rsidR="007133FF" w:rsidRPr="00DB6499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  <w:u w:val="single"/>
        </w:rPr>
        <w:t xml:space="preserve"> </w:t>
      </w:r>
      <w:r w:rsidR="007133FF" w:rsidRPr="00DB6499">
        <w:rPr>
          <w:rFonts w:ascii="仿宋" w:eastAsia="仿宋" w:hAnsi="仿宋" w:cs="宋体"/>
          <w:b/>
          <w:bCs/>
          <w:color w:val="000000"/>
          <w:kern w:val="0"/>
          <w:sz w:val="28"/>
          <w:szCs w:val="28"/>
          <w:u w:val="single"/>
        </w:rPr>
        <w:t xml:space="preserve">                   </w:t>
      </w:r>
    </w:p>
    <w:p w14:paraId="7BC5BA6E" w14:textId="77777777" w:rsidR="00092A1E" w:rsidRDefault="007133FF" w:rsidP="00DB6499">
      <w:pPr>
        <w:adjustRightInd w:val="0"/>
        <w:ind w:firstLineChars="200" w:firstLine="562"/>
        <w:rPr>
          <w:rFonts w:ascii="仿宋" w:eastAsia="仿宋" w:hAnsi="仿宋" w:cs="宋体"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二、资助项目</w:t>
      </w:r>
      <w:r w:rsidR="00DB6499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（资助总额度</w:t>
      </w:r>
      <w:r w:rsidR="00DB6499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  <w:u w:val="single"/>
        </w:rPr>
        <w:t xml:space="preserve"> </w:t>
      </w:r>
      <w:r w:rsidR="00DB6499">
        <w:rPr>
          <w:rFonts w:ascii="仿宋" w:eastAsia="仿宋" w:hAnsi="仿宋" w:cs="宋体"/>
          <w:b/>
          <w:bCs/>
          <w:color w:val="000000"/>
          <w:kern w:val="0"/>
          <w:sz w:val="28"/>
          <w:szCs w:val="28"/>
          <w:u w:val="single"/>
        </w:rPr>
        <w:t xml:space="preserve">         </w:t>
      </w:r>
      <w:r w:rsidR="00DB6499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）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587"/>
        <w:gridCol w:w="2227"/>
        <w:gridCol w:w="2227"/>
        <w:gridCol w:w="2227"/>
        <w:gridCol w:w="2227"/>
        <w:gridCol w:w="2227"/>
        <w:gridCol w:w="2228"/>
      </w:tblGrid>
      <w:tr w:rsidR="00DB6499" w:rsidRPr="00DB6499" w14:paraId="7466E491" w14:textId="77777777" w:rsidTr="00DB6499">
        <w:tc>
          <w:tcPr>
            <w:tcW w:w="587" w:type="dxa"/>
          </w:tcPr>
          <w:p w14:paraId="6B8DFBBB" w14:textId="77777777" w:rsidR="00DB6499" w:rsidRP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 w:rsidRPr="00DB6499"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序号</w:t>
            </w:r>
          </w:p>
        </w:tc>
        <w:tc>
          <w:tcPr>
            <w:tcW w:w="2227" w:type="dxa"/>
          </w:tcPr>
          <w:p w14:paraId="40FF12D2" w14:textId="77777777" w:rsidR="00DB6499" w:rsidRP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 w:rsidRPr="00DB6499"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项目名称</w:t>
            </w:r>
          </w:p>
        </w:tc>
        <w:tc>
          <w:tcPr>
            <w:tcW w:w="2227" w:type="dxa"/>
          </w:tcPr>
          <w:p w14:paraId="1481CCB2" w14:textId="77777777" w:rsidR="00DB6499" w:rsidRP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 w:rsidRPr="00DB6499"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资助金额</w:t>
            </w:r>
            <w:r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(</w:t>
            </w:r>
            <w:r w:rsidRPr="00DB6499"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万元</w:t>
            </w:r>
            <w:r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)</w:t>
            </w:r>
          </w:p>
        </w:tc>
        <w:tc>
          <w:tcPr>
            <w:tcW w:w="2227" w:type="dxa"/>
          </w:tcPr>
          <w:p w14:paraId="52968A4D" w14:textId="77777777" w:rsid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申报要求</w:t>
            </w:r>
          </w:p>
        </w:tc>
        <w:tc>
          <w:tcPr>
            <w:tcW w:w="2227" w:type="dxa"/>
          </w:tcPr>
          <w:p w14:paraId="74448A4E" w14:textId="77777777" w:rsid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起止时间</w:t>
            </w:r>
          </w:p>
        </w:tc>
        <w:tc>
          <w:tcPr>
            <w:tcW w:w="2227" w:type="dxa"/>
          </w:tcPr>
          <w:p w14:paraId="047AC67B" w14:textId="77777777" w:rsid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proofErr w:type="gramStart"/>
            <w:r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结项要求</w:t>
            </w:r>
            <w:proofErr w:type="gramEnd"/>
          </w:p>
        </w:tc>
        <w:tc>
          <w:tcPr>
            <w:tcW w:w="2228" w:type="dxa"/>
          </w:tcPr>
          <w:p w14:paraId="751CFEC6" w14:textId="77777777" w:rsidR="00DB6499" w:rsidRP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备注</w:t>
            </w:r>
          </w:p>
        </w:tc>
      </w:tr>
      <w:tr w:rsidR="00DB6499" w14:paraId="226D5C67" w14:textId="77777777" w:rsidTr="00DB6499">
        <w:trPr>
          <w:trHeight w:val="1020"/>
        </w:trPr>
        <w:tc>
          <w:tcPr>
            <w:tcW w:w="587" w:type="dxa"/>
          </w:tcPr>
          <w:p w14:paraId="2A5B8B95" w14:textId="77777777" w:rsid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8"/>
                <w:szCs w:val="28"/>
              </w:rPr>
              <w:t>1</w:t>
            </w:r>
          </w:p>
        </w:tc>
        <w:tc>
          <w:tcPr>
            <w:tcW w:w="2227" w:type="dxa"/>
          </w:tcPr>
          <w:p w14:paraId="1506A52E" w14:textId="77777777" w:rsidR="00DB6499" w:rsidRPr="00DB6499" w:rsidRDefault="00DB6499">
            <w:pPr>
              <w:adjustRightInd w:val="0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3AFB8537" w14:textId="77777777" w:rsidR="00DB6499" w:rsidRP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5E326EF6" w14:textId="77777777"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4FD7C75B" w14:textId="77777777" w:rsidR="00DB6499" w:rsidRP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2407CECB" w14:textId="77777777"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8" w:type="dxa"/>
          </w:tcPr>
          <w:p w14:paraId="5A950854" w14:textId="77777777"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</w:tr>
      <w:tr w:rsidR="00DB6499" w14:paraId="379A769C" w14:textId="77777777" w:rsidTr="00DB6499">
        <w:trPr>
          <w:trHeight w:val="1020"/>
        </w:trPr>
        <w:tc>
          <w:tcPr>
            <w:tcW w:w="587" w:type="dxa"/>
          </w:tcPr>
          <w:p w14:paraId="587EA5BF" w14:textId="77777777" w:rsid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8"/>
                <w:szCs w:val="28"/>
              </w:rPr>
              <w:t>2</w:t>
            </w:r>
          </w:p>
        </w:tc>
        <w:tc>
          <w:tcPr>
            <w:tcW w:w="2227" w:type="dxa"/>
          </w:tcPr>
          <w:p w14:paraId="0DA9716C" w14:textId="77777777" w:rsidR="00DB6499" w:rsidRPr="00DB6499" w:rsidRDefault="00DB6499">
            <w:pPr>
              <w:adjustRightInd w:val="0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3870F854" w14:textId="77777777" w:rsidR="00DB6499" w:rsidRP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60F37BEA" w14:textId="77777777"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77E5B232" w14:textId="77777777" w:rsidR="00DB6499" w:rsidRP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41F22179" w14:textId="77777777"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8" w:type="dxa"/>
          </w:tcPr>
          <w:p w14:paraId="00FAFBCC" w14:textId="77777777"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</w:tr>
      <w:tr w:rsidR="00DB6499" w14:paraId="0BE5BAF0" w14:textId="77777777" w:rsidTr="00DB6499">
        <w:trPr>
          <w:trHeight w:val="1020"/>
        </w:trPr>
        <w:tc>
          <w:tcPr>
            <w:tcW w:w="587" w:type="dxa"/>
          </w:tcPr>
          <w:p w14:paraId="3BC50CAD" w14:textId="77777777" w:rsid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8"/>
                <w:szCs w:val="28"/>
              </w:rPr>
              <w:t>3</w:t>
            </w:r>
          </w:p>
        </w:tc>
        <w:tc>
          <w:tcPr>
            <w:tcW w:w="2227" w:type="dxa"/>
          </w:tcPr>
          <w:p w14:paraId="11840B2A" w14:textId="77777777" w:rsidR="00DB6499" w:rsidRPr="00DB6499" w:rsidRDefault="00DB6499">
            <w:pPr>
              <w:adjustRightInd w:val="0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11ACF439" w14:textId="77777777" w:rsidR="00DB6499" w:rsidRP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3321D765" w14:textId="77777777"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3451095F" w14:textId="77777777" w:rsidR="00DB6499" w:rsidRP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23E14686" w14:textId="77777777"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8" w:type="dxa"/>
          </w:tcPr>
          <w:p w14:paraId="145B4153" w14:textId="77777777"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</w:tr>
    </w:tbl>
    <w:p w14:paraId="24CFC6CF" w14:textId="77777777" w:rsidR="00BB35D8" w:rsidRDefault="00BB35D8">
      <w:pPr>
        <w:widowControl/>
        <w:jc w:val="left"/>
        <w:rPr>
          <w:rFonts w:ascii="仿宋" w:eastAsia="仿宋" w:hAnsi="仿宋" w:cs="宋体"/>
          <w:b/>
          <w:bCs/>
          <w:color w:val="000000"/>
          <w:kern w:val="0"/>
          <w:sz w:val="28"/>
          <w:szCs w:val="28"/>
        </w:rPr>
      </w:pPr>
      <w:r>
        <w:rPr>
          <w:rFonts w:ascii="仿宋" w:eastAsia="仿宋" w:hAnsi="仿宋" w:cs="宋体"/>
          <w:b/>
          <w:bCs/>
          <w:color w:val="000000"/>
          <w:kern w:val="0"/>
          <w:sz w:val="28"/>
          <w:szCs w:val="28"/>
        </w:rPr>
        <w:br w:type="page"/>
      </w:r>
    </w:p>
    <w:p w14:paraId="4227A3F5" w14:textId="08A7B4CD" w:rsidR="00092A1E" w:rsidRDefault="00DB6499" w:rsidP="00DB6499">
      <w:pPr>
        <w:adjustRightInd w:val="0"/>
        <w:ind w:firstLineChars="200" w:firstLine="562"/>
        <w:rPr>
          <w:rFonts w:ascii="仿宋" w:eastAsia="仿宋" w:hAnsi="仿宋" w:cs="宋体"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lastRenderedPageBreak/>
        <w:t>三</w:t>
      </w:r>
      <w:r w:rsidR="00C65C20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、联系方式</w:t>
      </w:r>
    </w:p>
    <w:p w14:paraId="05C9D269" w14:textId="77777777" w:rsidR="00092A1E" w:rsidRDefault="00C65C20" w:rsidP="00DB6499">
      <w:pPr>
        <w:adjustRightInd w:val="0"/>
        <w:ind w:firstLineChars="200" w:firstLine="560"/>
        <w:jc w:val="left"/>
        <w:rPr>
          <w:rFonts w:ascii="仿宋" w:eastAsia="仿宋" w:hAnsi="仿宋" w:cs="宋体"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联</w:t>
      </w:r>
      <w:r w:rsidR="00DB6499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 xml:space="preserve"> 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系</w:t>
      </w:r>
      <w:r w:rsidR="00DB6499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 xml:space="preserve"> 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人：</w:t>
      </w:r>
      <w:r w:rsidR="007133FF" w:rsidRPr="00DB6499">
        <w:rPr>
          <w:rFonts w:ascii="仿宋" w:eastAsia="仿宋" w:hAnsi="仿宋" w:cs="宋体" w:hint="eastAsia"/>
          <w:color w:val="000000"/>
          <w:kern w:val="0"/>
          <w:sz w:val="28"/>
          <w:szCs w:val="28"/>
          <w:u w:val="single"/>
        </w:rPr>
        <w:t xml:space="preserve"> </w:t>
      </w:r>
      <w:r w:rsidR="007133FF" w:rsidRPr="00DB6499"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  <w:t xml:space="preserve">                                      </w:t>
      </w:r>
    </w:p>
    <w:p w14:paraId="2A99C8E8" w14:textId="77777777" w:rsidR="007133FF" w:rsidRDefault="00DB6499" w:rsidP="00DB6499">
      <w:pPr>
        <w:adjustRightInd w:val="0"/>
        <w:ind w:firstLineChars="200" w:firstLine="560"/>
        <w:jc w:val="left"/>
        <w:rPr>
          <w:rFonts w:ascii="仿宋" w:eastAsia="仿宋" w:hAnsi="仿宋" w:cs="宋体"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通讯</w:t>
      </w:r>
      <w:r w:rsidR="007133FF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地址：</w:t>
      </w:r>
      <w:r w:rsidR="007133FF" w:rsidRPr="00DB6499">
        <w:rPr>
          <w:rFonts w:ascii="仿宋" w:eastAsia="仿宋" w:hAnsi="仿宋" w:cs="宋体" w:hint="eastAsia"/>
          <w:color w:val="000000"/>
          <w:kern w:val="0"/>
          <w:sz w:val="28"/>
          <w:szCs w:val="28"/>
          <w:u w:val="single"/>
        </w:rPr>
        <w:t xml:space="preserve"> </w:t>
      </w:r>
      <w:r w:rsidR="007133FF" w:rsidRPr="00DB6499"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  <w:t xml:space="preserve">                                    </w:t>
      </w:r>
      <w:r w:rsidRPr="00DB6499"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  <w:t xml:space="preserve">  </w:t>
      </w:r>
    </w:p>
    <w:p w14:paraId="68BD400D" w14:textId="77777777" w:rsidR="00DB6499" w:rsidRDefault="00DB6499" w:rsidP="00DB6499">
      <w:pPr>
        <w:adjustRightInd w:val="0"/>
        <w:ind w:firstLineChars="200" w:firstLine="560"/>
        <w:jc w:val="left"/>
        <w:rPr>
          <w:rFonts w:ascii="仿宋" w:eastAsia="仿宋" w:hAnsi="仿宋" w:cs="宋体"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邮政编码：</w:t>
      </w:r>
      <w:r w:rsidRPr="00DB6499">
        <w:rPr>
          <w:rFonts w:ascii="仿宋" w:eastAsia="仿宋" w:hAnsi="仿宋" w:cs="宋体" w:hint="eastAsia"/>
          <w:color w:val="000000"/>
          <w:kern w:val="0"/>
          <w:sz w:val="28"/>
          <w:szCs w:val="28"/>
          <w:u w:val="single"/>
        </w:rPr>
        <w:t xml:space="preserve"> </w:t>
      </w:r>
      <w:r w:rsidRPr="00DB6499"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  <w:t xml:space="preserve">                                      </w:t>
      </w:r>
    </w:p>
    <w:p w14:paraId="3F4F0F69" w14:textId="77777777" w:rsidR="007133FF" w:rsidRDefault="007133FF" w:rsidP="00DB6499">
      <w:pPr>
        <w:adjustRightInd w:val="0"/>
        <w:ind w:firstLineChars="200" w:firstLine="560"/>
        <w:jc w:val="left"/>
        <w:rPr>
          <w:rFonts w:ascii="仿宋" w:eastAsia="仿宋" w:hAnsi="仿宋" w:cs="宋体"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联系电话：</w:t>
      </w:r>
      <w:r w:rsidR="00DB6499" w:rsidRPr="00DB6499">
        <w:rPr>
          <w:rFonts w:ascii="仿宋" w:eastAsia="仿宋" w:hAnsi="仿宋" w:cs="宋体" w:hint="eastAsia"/>
          <w:color w:val="000000"/>
          <w:kern w:val="0"/>
          <w:sz w:val="28"/>
          <w:szCs w:val="28"/>
          <w:u w:val="single"/>
        </w:rPr>
        <w:t xml:space="preserve"> </w:t>
      </w:r>
      <w:r w:rsidR="00DB6499" w:rsidRPr="00DB6499"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  <w:t xml:space="preserve">                                      </w:t>
      </w:r>
    </w:p>
    <w:p w14:paraId="570EFD12" w14:textId="77777777" w:rsidR="00092A1E" w:rsidRDefault="00C65C20" w:rsidP="00DB6499">
      <w:pPr>
        <w:adjustRightInd w:val="0"/>
        <w:ind w:firstLineChars="200" w:firstLine="560"/>
        <w:jc w:val="left"/>
        <w:rPr>
          <w:rFonts w:ascii="仿宋" w:eastAsia="仿宋" w:hAnsi="仿宋" w:cs="宋体"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电子邮箱：</w:t>
      </w:r>
      <w:r w:rsidR="00DB6499" w:rsidRPr="00DB6499">
        <w:rPr>
          <w:rFonts w:ascii="仿宋" w:eastAsia="仿宋" w:hAnsi="仿宋" w:cs="宋体" w:hint="eastAsia"/>
          <w:color w:val="000000"/>
          <w:kern w:val="0"/>
          <w:sz w:val="28"/>
          <w:szCs w:val="28"/>
          <w:u w:val="single"/>
        </w:rPr>
        <w:t xml:space="preserve"> </w:t>
      </w:r>
      <w:r w:rsidR="00DB6499" w:rsidRPr="00DB6499"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  <w:t xml:space="preserve">                                      </w:t>
      </w:r>
    </w:p>
    <w:p w14:paraId="750F71C7" w14:textId="77777777" w:rsidR="00092A1E" w:rsidRDefault="00092A1E" w:rsidP="00DB6499">
      <w:pPr>
        <w:adjustRightInd w:val="0"/>
        <w:ind w:firstLineChars="200" w:firstLine="560"/>
        <w:rPr>
          <w:rFonts w:ascii="仿宋" w:eastAsia="仿宋" w:hAnsi="仿宋" w:cs="宋体"/>
          <w:color w:val="000000"/>
          <w:kern w:val="0"/>
          <w:sz w:val="28"/>
          <w:szCs w:val="28"/>
        </w:rPr>
      </w:pPr>
    </w:p>
    <w:p w14:paraId="6C8CE21E" w14:textId="77777777" w:rsidR="003C7471" w:rsidRDefault="003C7471" w:rsidP="003C7471">
      <w:pPr>
        <w:wordWrap w:val="0"/>
        <w:adjustRightInd w:val="0"/>
        <w:ind w:firstLineChars="200" w:firstLine="560"/>
        <w:jc w:val="right"/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企业负责人签字（企业盖章）：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  <w:u w:val="single"/>
        </w:rPr>
        <w:t xml:space="preserve"> </w:t>
      </w:r>
      <w:r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  <w:t xml:space="preserve">                   </w:t>
      </w:r>
    </w:p>
    <w:p w14:paraId="73CB786E" w14:textId="77777777" w:rsidR="00092A1E" w:rsidRDefault="003C7471" w:rsidP="003C7471">
      <w:pPr>
        <w:wordWrap w:val="0"/>
        <w:adjustRightInd w:val="0"/>
        <w:ind w:firstLineChars="200" w:firstLine="560"/>
        <w:jc w:val="right"/>
        <w:rPr>
          <w:rFonts w:ascii="仿宋" w:eastAsia="仿宋" w:hAnsi="仿宋" w:cs="宋体"/>
          <w:color w:val="000000"/>
          <w:kern w:val="0"/>
          <w:sz w:val="32"/>
          <w:szCs w:val="32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 xml:space="preserve"> </w:t>
      </w:r>
      <w:r>
        <w:rPr>
          <w:rFonts w:ascii="仿宋" w:eastAsia="仿宋" w:hAnsi="仿宋" w:cs="宋体"/>
          <w:color w:val="000000"/>
          <w:kern w:val="0"/>
          <w:sz w:val="28"/>
          <w:szCs w:val="28"/>
        </w:rPr>
        <w:t xml:space="preserve">  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 xml:space="preserve">年 </w:t>
      </w:r>
      <w:r>
        <w:rPr>
          <w:rFonts w:ascii="仿宋" w:eastAsia="仿宋" w:hAnsi="仿宋" w:cs="宋体"/>
          <w:color w:val="000000"/>
          <w:kern w:val="0"/>
          <w:sz w:val="28"/>
          <w:szCs w:val="28"/>
        </w:rPr>
        <w:t xml:space="preserve">  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 xml:space="preserve">月 </w:t>
      </w:r>
      <w:r>
        <w:rPr>
          <w:rFonts w:ascii="仿宋" w:eastAsia="仿宋" w:hAnsi="仿宋" w:cs="宋体"/>
          <w:color w:val="000000"/>
          <w:kern w:val="0"/>
          <w:sz w:val="28"/>
          <w:szCs w:val="28"/>
        </w:rPr>
        <w:t xml:space="preserve">  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日</w:t>
      </w:r>
    </w:p>
    <w:sectPr w:rsidR="00092A1E" w:rsidSect="00DB6499">
      <w:pgSz w:w="16840" w:h="11900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52E95C" w14:textId="77777777" w:rsidR="006B79BB" w:rsidRDefault="006B79BB" w:rsidP="00571EED">
      <w:r>
        <w:separator/>
      </w:r>
    </w:p>
  </w:endnote>
  <w:endnote w:type="continuationSeparator" w:id="0">
    <w:p w14:paraId="64813F18" w14:textId="77777777" w:rsidR="006B79BB" w:rsidRDefault="006B79BB" w:rsidP="00571E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970536" w14:textId="77777777" w:rsidR="006B79BB" w:rsidRDefault="006B79BB" w:rsidP="00571EED">
      <w:r>
        <w:separator/>
      </w:r>
    </w:p>
  </w:footnote>
  <w:footnote w:type="continuationSeparator" w:id="0">
    <w:p w14:paraId="0CA1ACC0" w14:textId="77777777" w:rsidR="006B79BB" w:rsidRDefault="006B79BB" w:rsidP="00571E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E5576D"/>
    <w:multiLevelType w:val="singleLevel"/>
    <w:tmpl w:val="61E5576D"/>
    <w:lvl w:ilvl="0">
      <w:start w:val="2"/>
      <w:numFmt w:val="chineseCounting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NDa1MDQ3M7cwNrBU0lEKTi0uzszPAykwqgUA+M1yXSwAAAA="/>
  </w:docVars>
  <w:rsids>
    <w:rsidRoot w:val="00173F52"/>
    <w:rsid w:val="00010678"/>
    <w:rsid w:val="000243AB"/>
    <w:rsid w:val="00092A1E"/>
    <w:rsid w:val="000B32F4"/>
    <w:rsid w:val="00153781"/>
    <w:rsid w:val="00173F52"/>
    <w:rsid w:val="00191104"/>
    <w:rsid w:val="001D4473"/>
    <w:rsid w:val="001E5D8B"/>
    <w:rsid w:val="0022372D"/>
    <w:rsid w:val="00232C76"/>
    <w:rsid w:val="0023749B"/>
    <w:rsid w:val="002656D4"/>
    <w:rsid w:val="00282D24"/>
    <w:rsid w:val="002E7BFE"/>
    <w:rsid w:val="00322626"/>
    <w:rsid w:val="0033432F"/>
    <w:rsid w:val="0039072B"/>
    <w:rsid w:val="003C7471"/>
    <w:rsid w:val="003F6FBF"/>
    <w:rsid w:val="003F7C0A"/>
    <w:rsid w:val="004324EC"/>
    <w:rsid w:val="004621E8"/>
    <w:rsid w:val="004D52CA"/>
    <w:rsid w:val="004F2B1C"/>
    <w:rsid w:val="00552895"/>
    <w:rsid w:val="005552A7"/>
    <w:rsid w:val="00571EED"/>
    <w:rsid w:val="0059696E"/>
    <w:rsid w:val="005B34FC"/>
    <w:rsid w:val="005B77DD"/>
    <w:rsid w:val="0060111D"/>
    <w:rsid w:val="0061207D"/>
    <w:rsid w:val="00644112"/>
    <w:rsid w:val="00677111"/>
    <w:rsid w:val="00681AFA"/>
    <w:rsid w:val="006921BE"/>
    <w:rsid w:val="00696888"/>
    <w:rsid w:val="006A444A"/>
    <w:rsid w:val="006B79BB"/>
    <w:rsid w:val="006D0334"/>
    <w:rsid w:val="006E4682"/>
    <w:rsid w:val="007133FF"/>
    <w:rsid w:val="00733D06"/>
    <w:rsid w:val="00755B8D"/>
    <w:rsid w:val="007C02B7"/>
    <w:rsid w:val="007D3600"/>
    <w:rsid w:val="007D6CF4"/>
    <w:rsid w:val="008420B4"/>
    <w:rsid w:val="00865AF4"/>
    <w:rsid w:val="0088342B"/>
    <w:rsid w:val="008C742C"/>
    <w:rsid w:val="008D0DE7"/>
    <w:rsid w:val="008E3E90"/>
    <w:rsid w:val="00900B1D"/>
    <w:rsid w:val="00912559"/>
    <w:rsid w:val="009A2867"/>
    <w:rsid w:val="009D5F4B"/>
    <w:rsid w:val="00A84EEA"/>
    <w:rsid w:val="00AB68EE"/>
    <w:rsid w:val="00AC70D9"/>
    <w:rsid w:val="00B07010"/>
    <w:rsid w:val="00B247D7"/>
    <w:rsid w:val="00B350EA"/>
    <w:rsid w:val="00B45C79"/>
    <w:rsid w:val="00BB35D8"/>
    <w:rsid w:val="00C61F6F"/>
    <w:rsid w:val="00C65C20"/>
    <w:rsid w:val="00CB62CA"/>
    <w:rsid w:val="00CB6EE7"/>
    <w:rsid w:val="00CD5BED"/>
    <w:rsid w:val="00D50FED"/>
    <w:rsid w:val="00D60C6B"/>
    <w:rsid w:val="00D7787B"/>
    <w:rsid w:val="00D865A9"/>
    <w:rsid w:val="00DB6499"/>
    <w:rsid w:val="00DE3548"/>
    <w:rsid w:val="00E33439"/>
    <w:rsid w:val="00E6524B"/>
    <w:rsid w:val="00E9066E"/>
    <w:rsid w:val="00E94234"/>
    <w:rsid w:val="00EE0953"/>
    <w:rsid w:val="00F03D5A"/>
    <w:rsid w:val="00F30023"/>
    <w:rsid w:val="00F8533F"/>
    <w:rsid w:val="00FE1900"/>
    <w:rsid w:val="00FE5798"/>
    <w:rsid w:val="00FF13C3"/>
    <w:rsid w:val="00FF20ED"/>
    <w:rsid w:val="7FDF8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C53B95"/>
  <w15:docId w15:val="{F2F26F44-31F7-4D87-BC33-5433045AD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unhideWhenUsed/>
    <w:qFormat/>
    <w:pPr>
      <w:ind w:leftChars="2500" w:left="100"/>
    </w:p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9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customStyle="1" w:styleId="1">
    <w:name w:val="列表段落1"/>
    <w:basedOn w:val="a"/>
    <w:uiPriority w:val="34"/>
    <w:qFormat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日期 字符"/>
    <w:basedOn w:val="a0"/>
    <w:link w:val="a3"/>
    <w:uiPriority w:val="99"/>
    <w:semiHidden/>
    <w:qFormat/>
    <w:rPr>
      <w:rFonts w:ascii="Calibri" w:eastAsia="宋体" w:hAnsi="Calibri" w:cs="Times New Roman"/>
      <w:szCs w:val="22"/>
    </w:rPr>
  </w:style>
  <w:style w:type="character" w:customStyle="1" w:styleId="10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a8">
    <w:name w:val="页眉 字符"/>
    <w:basedOn w:val="a0"/>
    <w:link w:val="a7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rFonts w:ascii="Calibri" w:eastAsia="宋体" w:hAnsi="Calibri" w:cs="Times New Roman"/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571EED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571EED"/>
    <w:rPr>
      <w:rFonts w:ascii="Calibri" w:eastAsia="宋体" w:hAnsi="Calibri" w:cs="Times New Roman"/>
      <w:kern w:val="2"/>
      <w:sz w:val="18"/>
      <w:szCs w:val="18"/>
    </w:rPr>
  </w:style>
  <w:style w:type="table" w:styleId="ac">
    <w:name w:val="Table Grid"/>
    <w:basedOn w:val="a1"/>
    <w:uiPriority w:val="39"/>
    <w:rsid w:val="007133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4</Words>
  <Characters>368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shike</cp:lastModifiedBy>
  <cp:revision>7</cp:revision>
  <cp:lastPrinted>2023-02-09T02:46:00Z</cp:lastPrinted>
  <dcterms:created xsi:type="dcterms:W3CDTF">2022-01-17T13:04:00Z</dcterms:created>
  <dcterms:modified xsi:type="dcterms:W3CDTF">2023-02-09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9.6.6441</vt:lpwstr>
  </property>
</Properties>
</file>